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6D48" w:rsidRPr="00486FE0" w:rsidRDefault="00850BD9" w:rsidP="00DA6D48">
      <w:pPr>
        <w:jc w:val="center"/>
        <w:rPr>
          <w:i/>
        </w:rPr>
      </w:pPr>
      <w:bookmarkStart w:id="0" w:name="_GoBack"/>
      <w:bookmarkEnd w:id="0"/>
      <w:r w:rsidRPr="00486FE0">
        <w:rPr>
          <w:b/>
          <w:color w:val="8B658A"/>
          <w:sz w:val="32"/>
        </w:rPr>
        <w:t>Eindrapportage</w:t>
      </w:r>
      <w:r w:rsidR="00557CE6" w:rsidRPr="00486FE0">
        <w:rPr>
          <w:b/>
          <w:color w:val="8B658A"/>
          <w:sz w:val="32"/>
        </w:rPr>
        <w:t xml:space="preserve"> Stichting tot Steun</w:t>
      </w:r>
      <w:r w:rsidR="00DA6D48" w:rsidRPr="00486FE0">
        <w:rPr>
          <w:b/>
          <w:color w:val="8B658A"/>
          <w:sz w:val="32"/>
        </w:rPr>
        <w:t xml:space="preserve"> VCVGZ</w:t>
      </w:r>
      <w:r w:rsidR="00DA6D48" w:rsidRPr="00486FE0">
        <w:rPr>
          <w:b/>
          <w:color w:val="8B658A"/>
          <w:sz w:val="32"/>
        </w:rPr>
        <w:br/>
      </w:r>
      <w:proofErr w:type="spellStart"/>
      <w:r w:rsidRPr="00486FE0">
        <w:rPr>
          <w:i/>
        </w:rPr>
        <w:t>Final</w:t>
      </w:r>
      <w:proofErr w:type="spellEnd"/>
      <w:r w:rsidR="00DA6D48" w:rsidRPr="00486FE0">
        <w:rPr>
          <w:i/>
        </w:rPr>
        <w:t xml:space="preserve"> report Foundation VCVGZ</w:t>
      </w:r>
    </w:p>
    <w:p w:rsidR="00DA6D48" w:rsidRPr="00486FE0" w:rsidRDefault="00DA6D48" w:rsidP="00DA6D48">
      <w:pPr>
        <w:jc w:val="center"/>
        <w:rPr>
          <w:i/>
        </w:rPr>
      </w:pPr>
    </w:p>
    <w:tbl>
      <w:tblPr>
        <w:tblStyle w:val="Tabelraster"/>
        <w:tblW w:w="0" w:type="auto"/>
        <w:tblBorders>
          <w:top w:val="single" w:sz="2" w:space="0" w:color="8B658A"/>
          <w:left w:val="single" w:sz="2" w:space="0" w:color="8B658A"/>
          <w:bottom w:val="single" w:sz="2" w:space="0" w:color="8B658A"/>
          <w:right w:val="single" w:sz="2" w:space="0" w:color="8B658A"/>
          <w:insideH w:val="single" w:sz="2" w:space="0" w:color="8B658A"/>
          <w:insideV w:val="single" w:sz="2" w:space="0" w:color="8B658A"/>
        </w:tblBorders>
        <w:tblLook w:val="04A0" w:firstRow="1" w:lastRow="0" w:firstColumn="1" w:lastColumn="0" w:noHBand="0" w:noVBand="1"/>
      </w:tblPr>
      <w:tblGrid>
        <w:gridCol w:w="3116"/>
        <w:gridCol w:w="5946"/>
      </w:tblGrid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Titel onderzoek</w:t>
            </w:r>
          </w:p>
          <w:p w:rsidR="00557CE6" w:rsidRPr="00486FE0" w:rsidRDefault="00557CE6">
            <w:pPr>
              <w:rPr>
                <w:i/>
                <w:color w:val="8B658A"/>
                <w:sz w:val="18"/>
              </w:rPr>
            </w:pPr>
            <w:proofErr w:type="spellStart"/>
            <w:r w:rsidRPr="00486FE0">
              <w:rPr>
                <w:i/>
                <w:sz w:val="18"/>
              </w:rPr>
              <w:t>Study</w:t>
            </w:r>
            <w:proofErr w:type="spellEnd"/>
            <w:r w:rsidRPr="00486FE0">
              <w:rPr>
                <w:i/>
                <w:sz w:val="18"/>
              </w:rPr>
              <w:t xml:space="preserve"> </w:t>
            </w:r>
            <w:proofErr w:type="spellStart"/>
            <w:r w:rsidR="00DA6D48" w:rsidRPr="00486FE0">
              <w:rPr>
                <w:i/>
                <w:sz w:val="18"/>
              </w:rPr>
              <w:t>t</w:t>
            </w:r>
            <w:r w:rsidRPr="00486FE0">
              <w:rPr>
                <w:i/>
                <w:sz w:val="18"/>
              </w:rPr>
              <w:t>itle</w:t>
            </w:r>
            <w:proofErr w:type="spellEnd"/>
          </w:p>
        </w:tc>
        <w:tc>
          <w:tcPr>
            <w:tcW w:w="5946" w:type="dxa"/>
          </w:tcPr>
          <w:p w:rsidR="00557CE6" w:rsidRPr="00486FE0" w:rsidRDefault="00557CE6"/>
        </w:tc>
      </w:tr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Projectnummer</w:t>
            </w:r>
          </w:p>
          <w:p w:rsidR="00557CE6" w:rsidRPr="00486FE0" w:rsidRDefault="00557CE6">
            <w:r w:rsidRPr="00486FE0">
              <w:rPr>
                <w:i/>
                <w:sz w:val="18"/>
              </w:rPr>
              <w:t xml:space="preserve">Project </w:t>
            </w:r>
            <w:proofErr w:type="spellStart"/>
            <w:r w:rsidRPr="00486FE0">
              <w:rPr>
                <w:i/>
                <w:sz w:val="18"/>
              </w:rPr>
              <w:t>number</w:t>
            </w:r>
            <w:proofErr w:type="spellEnd"/>
          </w:p>
        </w:tc>
        <w:tc>
          <w:tcPr>
            <w:tcW w:w="5946" w:type="dxa"/>
          </w:tcPr>
          <w:p w:rsidR="00557CE6" w:rsidRPr="00486FE0" w:rsidRDefault="00557CE6"/>
        </w:tc>
      </w:tr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Instelling</w:t>
            </w:r>
          </w:p>
          <w:p w:rsidR="00557CE6" w:rsidRPr="00486FE0" w:rsidRDefault="00557CE6">
            <w:pPr>
              <w:rPr>
                <w:i/>
                <w:sz w:val="18"/>
              </w:rPr>
            </w:pPr>
            <w:proofErr w:type="spellStart"/>
            <w:r w:rsidRPr="00486FE0">
              <w:rPr>
                <w:i/>
                <w:sz w:val="18"/>
              </w:rPr>
              <w:t>Institution</w:t>
            </w:r>
            <w:proofErr w:type="spellEnd"/>
          </w:p>
        </w:tc>
        <w:tc>
          <w:tcPr>
            <w:tcW w:w="5946" w:type="dxa"/>
          </w:tcPr>
          <w:p w:rsidR="00557CE6" w:rsidRPr="00486FE0" w:rsidRDefault="00557CE6"/>
        </w:tc>
      </w:tr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Hoofdaanvrager(s)</w:t>
            </w:r>
          </w:p>
          <w:p w:rsidR="00557CE6" w:rsidRPr="00486FE0" w:rsidRDefault="00557CE6">
            <w:pPr>
              <w:rPr>
                <w:i/>
                <w:sz w:val="20"/>
              </w:rPr>
            </w:pPr>
            <w:proofErr w:type="spellStart"/>
            <w:r w:rsidRPr="00486FE0">
              <w:rPr>
                <w:i/>
                <w:sz w:val="18"/>
              </w:rPr>
              <w:t>Main</w:t>
            </w:r>
            <w:proofErr w:type="spellEnd"/>
            <w:r w:rsidRPr="00486FE0">
              <w:rPr>
                <w:i/>
                <w:sz w:val="18"/>
              </w:rPr>
              <w:t xml:space="preserve"> </w:t>
            </w:r>
            <w:proofErr w:type="spellStart"/>
            <w:r w:rsidRPr="00486FE0">
              <w:rPr>
                <w:i/>
                <w:sz w:val="18"/>
              </w:rPr>
              <w:t>applicant</w:t>
            </w:r>
            <w:proofErr w:type="spellEnd"/>
            <w:r w:rsidRPr="00486FE0">
              <w:rPr>
                <w:i/>
                <w:sz w:val="18"/>
              </w:rPr>
              <w:t>(s)</w:t>
            </w:r>
          </w:p>
        </w:tc>
        <w:tc>
          <w:tcPr>
            <w:tcW w:w="5946" w:type="dxa"/>
          </w:tcPr>
          <w:p w:rsidR="00557CE6" w:rsidRPr="00486FE0" w:rsidRDefault="00557CE6"/>
        </w:tc>
      </w:tr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Mede-aanvrager(s)</w:t>
            </w:r>
          </w:p>
          <w:p w:rsidR="00557CE6" w:rsidRPr="00486FE0" w:rsidRDefault="00557CE6">
            <w:pPr>
              <w:rPr>
                <w:i/>
              </w:rPr>
            </w:pPr>
            <w:r w:rsidRPr="00486FE0">
              <w:rPr>
                <w:i/>
                <w:sz w:val="18"/>
              </w:rPr>
              <w:t>Co-</w:t>
            </w:r>
            <w:proofErr w:type="spellStart"/>
            <w:r w:rsidRPr="00486FE0">
              <w:rPr>
                <w:i/>
                <w:sz w:val="18"/>
              </w:rPr>
              <w:t>applicant</w:t>
            </w:r>
            <w:proofErr w:type="spellEnd"/>
            <w:r w:rsidRPr="00486FE0">
              <w:rPr>
                <w:i/>
                <w:sz w:val="18"/>
              </w:rPr>
              <w:t>(s)</w:t>
            </w:r>
          </w:p>
        </w:tc>
        <w:tc>
          <w:tcPr>
            <w:tcW w:w="5946" w:type="dxa"/>
          </w:tcPr>
          <w:p w:rsidR="00557CE6" w:rsidRPr="00486FE0" w:rsidRDefault="00557CE6"/>
        </w:tc>
      </w:tr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Datum toekenning</w:t>
            </w:r>
          </w:p>
          <w:p w:rsidR="00557CE6" w:rsidRPr="00486FE0" w:rsidRDefault="00557CE6">
            <w:pPr>
              <w:rPr>
                <w:i/>
                <w:sz w:val="18"/>
              </w:rPr>
            </w:pPr>
            <w:r w:rsidRPr="00486FE0">
              <w:rPr>
                <w:i/>
                <w:sz w:val="18"/>
              </w:rPr>
              <w:t xml:space="preserve">Date </w:t>
            </w:r>
            <w:proofErr w:type="spellStart"/>
            <w:r w:rsidRPr="00486FE0">
              <w:rPr>
                <w:i/>
                <w:sz w:val="18"/>
              </w:rPr>
              <w:t>approved</w:t>
            </w:r>
            <w:proofErr w:type="spellEnd"/>
          </w:p>
        </w:tc>
        <w:tc>
          <w:tcPr>
            <w:tcW w:w="5946" w:type="dxa"/>
          </w:tcPr>
          <w:p w:rsidR="00557CE6" w:rsidRPr="00486FE0" w:rsidRDefault="00557CE6"/>
        </w:tc>
      </w:tr>
      <w:tr w:rsidR="00557CE6" w:rsidRPr="00486FE0" w:rsidTr="00160EFB">
        <w:tc>
          <w:tcPr>
            <w:tcW w:w="3116" w:type="dxa"/>
          </w:tcPr>
          <w:p w:rsidR="00557CE6" w:rsidRPr="00486FE0" w:rsidRDefault="00557CE6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Startdatum</w:t>
            </w:r>
          </w:p>
          <w:p w:rsidR="00557CE6" w:rsidRPr="00486FE0" w:rsidRDefault="00557CE6">
            <w:pPr>
              <w:rPr>
                <w:i/>
                <w:sz w:val="18"/>
              </w:rPr>
            </w:pPr>
            <w:r w:rsidRPr="00486FE0">
              <w:rPr>
                <w:i/>
                <w:sz w:val="18"/>
              </w:rPr>
              <w:t>Start date</w:t>
            </w:r>
          </w:p>
        </w:tc>
        <w:tc>
          <w:tcPr>
            <w:tcW w:w="5946" w:type="dxa"/>
          </w:tcPr>
          <w:p w:rsidR="00557CE6" w:rsidRPr="00486FE0" w:rsidRDefault="00557CE6"/>
        </w:tc>
      </w:tr>
      <w:tr w:rsidR="00160EFB" w:rsidRPr="00486FE0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160EFB" w:rsidRPr="00486FE0" w:rsidRDefault="00160EFB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Toegekend bedrag</w:t>
            </w:r>
          </w:p>
          <w:p w:rsidR="00160EFB" w:rsidRPr="00486FE0" w:rsidRDefault="00160EFB" w:rsidP="00A37303">
            <w:pPr>
              <w:rPr>
                <w:i/>
                <w:sz w:val="18"/>
              </w:rPr>
            </w:pPr>
            <w:r w:rsidRPr="00486FE0">
              <w:rPr>
                <w:i/>
                <w:sz w:val="18"/>
              </w:rPr>
              <w:t xml:space="preserve">Total </w:t>
            </w:r>
            <w:proofErr w:type="spellStart"/>
            <w:r w:rsidRPr="00486FE0">
              <w:rPr>
                <w:i/>
                <w:sz w:val="18"/>
              </w:rPr>
              <w:t>grant</w:t>
            </w:r>
            <w:proofErr w:type="spellEnd"/>
            <w:r w:rsidRPr="00486FE0">
              <w:rPr>
                <w:i/>
                <w:sz w:val="18"/>
              </w:rPr>
              <w:t xml:space="preserve"> </w:t>
            </w:r>
            <w:proofErr w:type="spellStart"/>
            <w:r w:rsidRPr="00486FE0">
              <w:rPr>
                <w:i/>
                <w:sz w:val="18"/>
              </w:rPr>
              <w:t>sum</w:t>
            </w:r>
            <w:proofErr w:type="spellEnd"/>
          </w:p>
        </w:tc>
        <w:tc>
          <w:tcPr>
            <w:tcW w:w="5946" w:type="dxa"/>
          </w:tcPr>
          <w:p w:rsidR="00160EFB" w:rsidRPr="00486FE0" w:rsidRDefault="00160EFB" w:rsidP="00A37303"/>
        </w:tc>
      </w:tr>
      <w:tr w:rsidR="00160EFB" w:rsidRPr="00486FE0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160EFB" w:rsidRPr="00486FE0" w:rsidRDefault="00160EFB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Eerste termijn ontvangen op</w:t>
            </w:r>
          </w:p>
          <w:p w:rsidR="00160EFB" w:rsidRPr="00486FE0" w:rsidRDefault="00160EFB" w:rsidP="00A37303">
            <w:pPr>
              <w:rPr>
                <w:i/>
                <w:sz w:val="18"/>
              </w:rPr>
            </w:pPr>
            <w:r w:rsidRPr="00486FE0">
              <w:rPr>
                <w:i/>
                <w:sz w:val="18"/>
              </w:rPr>
              <w:t xml:space="preserve">First term </w:t>
            </w:r>
            <w:proofErr w:type="spellStart"/>
            <w:r w:rsidRPr="00486FE0">
              <w:rPr>
                <w:i/>
                <w:sz w:val="18"/>
              </w:rPr>
              <w:t>received</w:t>
            </w:r>
            <w:proofErr w:type="spellEnd"/>
            <w:r w:rsidRPr="00486FE0">
              <w:rPr>
                <w:i/>
                <w:sz w:val="18"/>
              </w:rPr>
              <w:t xml:space="preserve"> on</w:t>
            </w:r>
          </w:p>
        </w:tc>
        <w:tc>
          <w:tcPr>
            <w:tcW w:w="5946" w:type="dxa"/>
          </w:tcPr>
          <w:p w:rsidR="00160EFB" w:rsidRPr="00486FE0" w:rsidRDefault="00160EFB" w:rsidP="00A37303"/>
        </w:tc>
      </w:tr>
      <w:tr w:rsidR="00850BD9" w:rsidRPr="00486FE0" w:rsidTr="00850B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850BD9" w:rsidRPr="00486FE0" w:rsidRDefault="00850BD9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Tweede termijn ontvangen op</w:t>
            </w:r>
          </w:p>
          <w:p w:rsidR="00850BD9" w:rsidRPr="00486FE0" w:rsidRDefault="00850BD9" w:rsidP="00A37303">
            <w:pPr>
              <w:rPr>
                <w:i/>
                <w:sz w:val="18"/>
              </w:rPr>
            </w:pPr>
            <w:r w:rsidRPr="00486FE0">
              <w:rPr>
                <w:i/>
                <w:sz w:val="18"/>
              </w:rPr>
              <w:t xml:space="preserve">Second term </w:t>
            </w:r>
            <w:proofErr w:type="spellStart"/>
            <w:r w:rsidRPr="00486FE0">
              <w:rPr>
                <w:i/>
                <w:sz w:val="18"/>
              </w:rPr>
              <w:t>received</w:t>
            </w:r>
            <w:proofErr w:type="spellEnd"/>
            <w:r w:rsidRPr="00486FE0">
              <w:rPr>
                <w:i/>
                <w:sz w:val="18"/>
              </w:rPr>
              <w:t xml:space="preserve"> on</w:t>
            </w:r>
          </w:p>
        </w:tc>
        <w:tc>
          <w:tcPr>
            <w:tcW w:w="5946" w:type="dxa"/>
          </w:tcPr>
          <w:p w:rsidR="00850BD9" w:rsidRPr="00486FE0" w:rsidRDefault="00850BD9" w:rsidP="00A37303"/>
        </w:tc>
      </w:tr>
    </w:tbl>
    <w:p w:rsidR="00557CE6" w:rsidRPr="00486FE0" w:rsidRDefault="00557CE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RPr="00486FE0" w:rsidTr="00DA6D48">
        <w:tc>
          <w:tcPr>
            <w:tcW w:w="9062" w:type="dxa"/>
          </w:tcPr>
          <w:p w:rsidR="00DA6D48" w:rsidRPr="00486FE0" w:rsidRDefault="00DA6D48">
            <w:pPr>
              <w:rPr>
                <w:b/>
                <w:sz w:val="20"/>
              </w:rPr>
            </w:pPr>
            <w:r w:rsidRPr="00486FE0">
              <w:rPr>
                <w:b/>
                <w:color w:val="8B658A"/>
              </w:rPr>
              <w:t>Welke activiteiten zijn er afgerond?</w:t>
            </w:r>
            <w:r w:rsidRPr="00486FE0">
              <w:rPr>
                <w:b/>
                <w:color w:val="8B658A"/>
              </w:rPr>
              <w:br/>
            </w:r>
            <w:proofErr w:type="spellStart"/>
            <w:r w:rsidRPr="00486FE0">
              <w:rPr>
                <w:i/>
                <w:sz w:val="20"/>
              </w:rPr>
              <w:t>Which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activities</w:t>
            </w:r>
            <w:proofErr w:type="spellEnd"/>
            <w:r w:rsidRPr="00486FE0">
              <w:rPr>
                <w:i/>
                <w:sz w:val="20"/>
              </w:rPr>
              <w:t xml:space="preserve"> have been </w:t>
            </w:r>
            <w:proofErr w:type="spellStart"/>
            <w:r w:rsidRPr="00486FE0">
              <w:rPr>
                <w:i/>
                <w:sz w:val="20"/>
              </w:rPr>
              <w:t>completed</w:t>
            </w:r>
            <w:proofErr w:type="spellEnd"/>
            <w:r w:rsidRPr="00486FE0">
              <w:rPr>
                <w:i/>
                <w:sz w:val="20"/>
              </w:rPr>
              <w:t>?</w:t>
            </w:r>
            <w:r w:rsidRPr="00486FE0">
              <w:rPr>
                <w:b/>
                <w:sz w:val="20"/>
              </w:rPr>
              <w:t xml:space="preserve"> </w:t>
            </w:r>
          </w:p>
          <w:p w:rsidR="00DA6D48" w:rsidRPr="00486FE0" w:rsidRDefault="00DA6D48">
            <w:pPr>
              <w:rPr>
                <w:b/>
                <w:color w:val="8B658A"/>
              </w:rPr>
            </w:pPr>
          </w:p>
          <w:p w:rsidR="00DA6D48" w:rsidRPr="00486FE0" w:rsidRDefault="00DA6D48">
            <w:pPr>
              <w:rPr>
                <w:b/>
                <w:color w:val="8B658A"/>
              </w:rPr>
            </w:pPr>
          </w:p>
          <w:p w:rsidR="00DA6D48" w:rsidRPr="00486FE0" w:rsidRDefault="00DA6D48">
            <w:pPr>
              <w:rPr>
                <w:b/>
                <w:color w:val="8B658A"/>
              </w:rPr>
            </w:pPr>
          </w:p>
          <w:p w:rsidR="00DA6D48" w:rsidRPr="00486FE0" w:rsidRDefault="00DA6D48">
            <w:pPr>
              <w:rPr>
                <w:b/>
                <w:color w:val="8B658A"/>
                <w:sz w:val="32"/>
              </w:rPr>
            </w:pPr>
          </w:p>
        </w:tc>
      </w:tr>
    </w:tbl>
    <w:p w:rsidR="00DA6D48" w:rsidRPr="00486FE0" w:rsidRDefault="00DA6D48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RPr="00486FE0" w:rsidTr="00DA6D48">
        <w:tc>
          <w:tcPr>
            <w:tcW w:w="9062" w:type="dxa"/>
          </w:tcPr>
          <w:p w:rsidR="00DA6D48" w:rsidRPr="00486FE0" w:rsidRDefault="00DA6D48" w:rsidP="00DA6D48">
            <w:pPr>
              <w:rPr>
                <w:b/>
                <w:color w:val="8B658A"/>
                <w:sz w:val="32"/>
              </w:rPr>
            </w:pPr>
            <w:r w:rsidRPr="00486FE0">
              <w:rPr>
                <w:b/>
                <w:color w:val="8B658A"/>
              </w:rPr>
              <w:t>Welke wijzigingen zijn er geweest ten opzichte van de oorspronkelijke opzet?</w:t>
            </w:r>
            <w:r w:rsidRPr="00486FE0">
              <w:rPr>
                <w:b/>
                <w:color w:val="8B658A"/>
              </w:rPr>
              <w:br/>
            </w:r>
            <w:proofErr w:type="spellStart"/>
            <w:r w:rsidR="00462831" w:rsidRPr="00486FE0">
              <w:rPr>
                <w:i/>
                <w:sz w:val="20"/>
              </w:rPr>
              <w:t>W</w:t>
            </w:r>
            <w:r w:rsidRPr="00486FE0">
              <w:rPr>
                <w:i/>
                <w:sz w:val="20"/>
              </w:rPr>
              <w:t>hat</w:t>
            </w:r>
            <w:proofErr w:type="spellEnd"/>
            <w:r w:rsidRPr="00486FE0">
              <w:rPr>
                <w:i/>
                <w:sz w:val="20"/>
              </w:rPr>
              <w:t xml:space="preserve"> changes have been made </w:t>
            </w:r>
            <w:proofErr w:type="spellStart"/>
            <w:r w:rsidRPr="00486FE0">
              <w:rPr>
                <w:i/>
                <w:sz w:val="20"/>
              </w:rPr>
              <w:t>with</w:t>
            </w:r>
            <w:proofErr w:type="spellEnd"/>
            <w:r w:rsidRPr="00486FE0">
              <w:rPr>
                <w:i/>
                <w:sz w:val="20"/>
              </w:rPr>
              <w:t xml:space="preserve"> respect </w:t>
            </w:r>
            <w:proofErr w:type="spellStart"/>
            <w:r w:rsidRPr="00486FE0">
              <w:rPr>
                <w:i/>
                <w:sz w:val="20"/>
              </w:rPr>
              <w:t>to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the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original</w:t>
            </w:r>
            <w:proofErr w:type="spellEnd"/>
            <w:r w:rsidRPr="00486FE0">
              <w:rPr>
                <w:i/>
                <w:sz w:val="20"/>
              </w:rPr>
              <w:t xml:space="preserve"> plan</w:t>
            </w:r>
            <w:r w:rsidR="00462831" w:rsidRPr="00486FE0">
              <w:rPr>
                <w:i/>
                <w:sz w:val="20"/>
              </w:rPr>
              <w:t>?</w:t>
            </w:r>
          </w:p>
          <w:p w:rsidR="00DA6D48" w:rsidRPr="00486FE0" w:rsidRDefault="00DA6D48" w:rsidP="00DA6D48">
            <w:pPr>
              <w:rPr>
                <w:b/>
                <w:color w:val="8B658A"/>
              </w:rPr>
            </w:pPr>
          </w:p>
          <w:p w:rsidR="00DA6D48" w:rsidRPr="00486FE0" w:rsidRDefault="00DA6D48" w:rsidP="00DA6D48">
            <w:pPr>
              <w:rPr>
                <w:b/>
                <w:color w:val="8B658A"/>
              </w:rPr>
            </w:pPr>
          </w:p>
          <w:p w:rsidR="00DA6D48" w:rsidRPr="00486FE0" w:rsidRDefault="00DA6D48" w:rsidP="00DA6D48">
            <w:pPr>
              <w:rPr>
                <w:b/>
                <w:color w:val="8B658A"/>
              </w:rPr>
            </w:pPr>
          </w:p>
          <w:p w:rsidR="00DA6D48" w:rsidRPr="00486FE0" w:rsidRDefault="00DA6D48" w:rsidP="00DA6D48">
            <w:pPr>
              <w:rPr>
                <w:b/>
                <w:color w:val="8B658A"/>
                <w:sz w:val="32"/>
              </w:rPr>
            </w:pPr>
          </w:p>
        </w:tc>
      </w:tr>
    </w:tbl>
    <w:p w:rsidR="00462831" w:rsidRPr="00486FE0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RPr="00486FE0" w:rsidTr="00A37303">
        <w:tc>
          <w:tcPr>
            <w:tcW w:w="9062" w:type="dxa"/>
          </w:tcPr>
          <w:p w:rsidR="00462831" w:rsidRPr="00486FE0" w:rsidRDefault="00462831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 xml:space="preserve">Welke publicaties en/of producten* zijn er uit dit project voortgekomen? </w:t>
            </w:r>
          </w:p>
          <w:p w:rsidR="00462831" w:rsidRPr="00486FE0" w:rsidRDefault="00462831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486FE0">
              <w:rPr>
                <w:i/>
                <w:sz w:val="20"/>
              </w:rPr>
              <w:t>What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publications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and</w:t>
            </w:r>
            <w:proofErr w:type="spellEnd"/>
            <w:r w:rsidRPr="00486FE0">
              <w:rPr>
                <w:i/>
                <w:sz w:val="20"/>
              </w:rPr>
              <w:t xml:space="preserve">/or </w:t>
            </w:r>
            <w:proofErr w:type="spellStart"/>
            <w:r w:rsidRPr="00486FE0">
              <w:rPr>
                <w:i/>
                <w:sz w:val="20"/>
              </w:rPr>
              <w:t>products</w:t>
            </w:r>
            <w:proofErr w:type="spellEnd"/>
            <w:r w:rsidRPr="00486FE0">
              <w:rPr>
                <w:i/>
                <w:sz w:val="20"/>
              </w:rPr>
              <w:t xml:space="preserve"> have </w:t>
            </w:r>
            <w:proofErr w:type="spellStart"/>
            <w:r w:rsidRPr="00486FE0">
              <w:rPr>
                <w:i/>
                <w:sz w:val="20"/>
              </w:rPr>
              <w:t>derived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from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this</w:t>
            </w:r>
            <w:proofErr w:type="spellEnd"/>
            <w:r w:rsidRPr="00486FE0">
              <w:rPr>
                <w:i/>
                <w:sz w:val="20"/>
              </w:rPr>
              <w:t xml:space="preserve"> project? </w:t>
            </w:r>
          </w:p>
          <w:p w:rsidR="00462831" w:rsidRPr="00486FE0" w:rsidRDefault="00462831" w:rsidP="00A37303">
            <w:pPr>
              <w:rPr>
                <w:b/>
                <w:color w:val="8B658A"/>
              </w:rPr>
            </w:pPr>
          </w:p>
          <w:p w:rsidR="00462831" w:rsidRPr="00486FE0" w:rsidRDefault="00462831" w:rsidP="00A37303">
            <w:pPr>
              <w:rPr>
                <w:b/>
                <w:color w:val="8B658A"/>
              </w:rPr>
            </w:pPr>
          </w:p>
          <w:p w:rsidR="00462831" w:rsidRPr="00486FE0" w:rsidRDefault="00462831" w:rsidP="00A37303">
            <w:pPr>
              <w:rPr>
                <w:b/>
                <w:color w:val="8B658A"/>
              </w:rPr>
            </w:pPr>
          </w:p>
          <w:p w:rsidR="00462831" w:rsidRPr="00486FE0" w:rsidRDefault="00462831" w:rsidP="00A37303">
            <w:pPr>
              <w:rPr>
                <w:b/>
                <w:color w:val="8B658A"/>
                <w:sz w:val="32"/>
              </w:rPr>
            </w:pPr>
            <w:r w:rsidRPr="00486FE0">
              <w:rPr>
                <w:b/>
                <w:color w:val="8B658A"/>
              </w:rPr>
              <w:t xml:space="preserve">*) bijvoorbeeld een poster, filmpje, boek, </w:t>
            </w:r>
            <w:proofErr w:type="spellStart"/>
            <w:r w:rsidRPr="00486FE0">
              <w:rPr>
                <w:b/>
                <w:color w:val="8B658A"/>
              </w:rPr>
              <w:t>factsheet</w:t>
            </w:r>
            <w:proofErr w:type="spellEnd"/>
            <w:r w:rsidRPr="00486FE0">
              <w:rPr>
                <w:color w:val="8B658A"/>
              </w:rPr>
              <w:t xml:space="preserve"> </w:t>
            </w:r>
            <w:r w:rsidRPr="00486FE0">
              <w:rPr>
                <w:color w:val="8B658A"/>
                <w:sz w:val="20"/>
              </w:rPr>
              <w:br/>
            </w:r>
            <w:r w:rsidRPr="00486FE0">
              <w:rPr>
                <w:b/>
                <w:color w:val="8B658A"/>
                <w:sz w:val="32"/>
              </w:rPr>
              <w:t xml:space="preserve">   </w:t>
            </w:r>
            <w:r w:rsidRPr="00486FE0">
              <w:rPr>
                <w:i/>
                <w:sz w:val="18"/>
              </w:rPr>
              <w:t xml:space="preserve">e.g. a poster, video, </w:t>
            </w:r>
            <w:proofErr w:type="spellStart"/>
            <w:r w:rsidRPr="00486FE0">
              <w:rPr>
                <w:i/>
                <w:sz w:val="18"/>
              </w:rPr>
              <w:t>book</w:t>
            </w:r>
            <w:proofErr w:type="spellEnd"/>
            <w:r w:rsidRPr="00486FE0">
              <w:rPr>
                <w:i/>
                <w:sz w:val="18"/>
              </w:rPr>
              <w:t xml:space="preserve">, </w:t>
            </w:r>
            <w:proofErr w:type="spellStart"/>
            <w:r w:rsidRPr="00486FE0">
              <w:rPr>
                <w:i/>
                <w:sz w:val="18"/>
              </w:rPr>
              <w:t>factsheet</w:t>
            </w:r>
            <w:proofErr w:type="spellEnd"/>
          </w:p>
        </w:tc>
      </w:tr>
    </w:tbl>
    <w:p w:rsidR="00462831" w:rsidRPr="00486FE0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RPr="00486FE0" w:rsidTr="00A37303">
        <w:tc>
          <w:tcPr>
            <w:tcW w:w="9062" w:type="dxa"/>
          </w:tcPr>
          <w:p w:rsidR="00462831" w:rsidRPr="00486FE0" w:rsidRDefault="00462831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lastRenderedPageBreak/>
              <w:t xml:space="preserve">Welke </w:t>
            </w:r>
            <w:r w:rsidR="005D1946" w:rsidRPr="00486FE0">
              <w:rPr>
                <w:b/>
                <w:color w:val="8B658A"/>
              </w:rPr>
              <w:t>bijdrage is er geleverd aan onderzoek?</w:t>
            </w:r>
          </w:p>
          <w:p w:rsidR="00462831" w:rsidRPr="00486FE0" w:rsidRDefault="00462831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486FE0">
              <w:rPr>
                <w:i/>
                <w:sz w:val="20"/>
              </w:rPr>
              <w:t>What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="005D1946" w:rsidRPr="00486FE0">
              <w:rPr>
                <w:i/>
                <w:sz w:val="20"/>
              </w:rPr>
              <w:t>contribution</w:t>
            </w:r>
            <w:proofErr w:type="spellEnd"/>
            <w:r w:rsidR="005D1946" w:rsidRPr="00486FE0">
              <w:rPr>
                <w:i/>
                <w:sz w:val="20"/>
              </w:rPr>
              <w:t xml:space="preserve"> has been made to research?</w:t>
            </w:r>
          </w:p>
          <w:p w:rsidR="00462831" w:rsidRPr="00486FE0" w:rsidRDefault="00462831" w:rsidP="00A37303">
            <w:pPr>
              <w:rPr>
                <w:b/>
                <w:color w:val="8B658A"/>
              </w:rPr>
            </w:pPr>
          </w:p>
          <w:p w:rsidR="00462831" w:rsidRPr="00486FE0" w:rsidRDefault="00462831" w:rsidP="00A37303">
            <w:pPr>
              <w:rPr>
                <w:b/>
                <w:color w:val="8B658A"/>
              </w:rPr>
            </w:pPr>
          </w:p>
          <w:p w:rsidR="00462831" w:rsidRPr="00486FE0" w:rsidRDefault="00462831" w:rsidP="00A37303">
            <w:pPr>
              <w:rPr>
                <w:b/>
                <w:color w:val="8B658A"/>
              </w:rPr>
            </w:pPr>
          </w:p>
          <w:p w:rsidR="00462831" w:rsidRPr="00486FE0" w:rsidRDefault="00462831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5D1946" w:rsidRPr="00486FE0" w:rsidRDefault="005D1946" w:rsidP="005D194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RPr="00486FE0" w:rsidTr="00A37303">
        <w:tc>
          <w:tcPr>
            <w:tcW w:w="9062" w:type="dxa"/>
          </w:tcPr>
          <w:p w:rsidR="005D1946" w:rsidRPr="00486FE0" w:rsidRDefault="005D1946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Welke bijdrage is er geleverd aan de klinische praktijk?</w:t>
            </w:r>
          </w:p>
          <w:p w:rsidR="005D1946" w:rsidRPr="00486FE0" w:rsidRDefault="005D1946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486FE0">
              <w:rPr>
                <w:i/>
                <w:sz w:val="20"/>
              </w:rPr>
              <w:t>What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contribution</w:t>
            </w:r>
            <w:proofErr w:type="spellEnd"/>
            <w:r w:rsidRPr="00486FE0">
              <w:rPr>
                <w:i/>
                <w:sz w:val="20"/>
              </w:rPr>
              <w:t xml:space="preserve"> has been made </w:t>
            </w:r>
            <w:proofErr w:type="spellStart"/>
            <w:r w:rsidRPr="00486FE0">
              <w:rPr>
                <w:i/>
                <w:sz w:val="20"/>
              </w:rPr>
              <w:t>to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clinical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practice</w:t>
            </w:r>
            <w:proofErr w:type="spellEnd"/>
            <w:r w:rsidRPr="00486FE0">
              <w:rPr>
                <w:i/>
                <w:sz w:val="20"/>
              </w:rPr>
              <w:t>?</w:t>
            </w:r>
          </w:p>
          <w:p w:rsidR="005D1946" w:rsidRPr="00486FE0" w:rsidRDefault="005D1946" w:rsidP="00A37303">
            <w:pPr>
              <w:rPr>
                <w:b/>
                <w:color w:val="8B658A"/>
              </w:rPr>
            </w:pPr>
          </w:p>
          <w:p w:rsidR="005D1946" w:rsidRPr="00486FE0" w:rsidRDefault="005D1946" w:rsidP="00A37303">
            <w:pPr>
              <w:rPr>
                <w:b/>
                <w:color w:val="8B658A"/>
              </w:rPr>
            </w:pPr>
          </w:p>
          <w:p w:rsidR="005D1946" w:rsidRPr="00486FE0" w:rsidRDefault="005D1946" w:rsidP="00A37303">
            <w:pPr>
              <w:rPr>
                <w:b/>
                <w:color w:val="8B658A"/>
              </w:rPr>
            </w:pPr>
          </w:p>
          <w:p w:rsidR="005D1946" w:rsidRPr="00486FE0" w:rsidRDefault="005D1946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5D1946" w:rsidRPr="00486FE0" w:rsidRDefault="005D1946" w:rsidP="005D194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RPr="00486FE0" w:rsidTr="00A37303">
        <w:tc>
          <w:tcPr>
            <w:tcW w:w="9062" w:type="dxa"/>
          </w:tcPr>
          <w:p w:rsidR="005D1946" w:rsidRPr="00486FE0" w:rsidRDefault="005D1946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Welke bijdrage is er geleverd aan onderwijs?</w:t>
            </w:r>
          </w:p>
          <w:p w:rsidR="005D1946" w:rsidRPr="00486FE0" w:rsidRDefault="005D1946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486FE0">
              <w:rPr>
                <w:i/>
                <w:sz w:val="20"/>
              </w:rPr>
              <w:t>What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contribution</w:t>
            </w:r>
            <w:proofErr w:type="spellEnd"/>
            <w:r w:rsidRPr="00486FE0">
              <w:rPr>
                <w:i/>
                <w:sz w:val="20"/>
              </w:rPr>
              <w:t xml:space="preserve"> has been made </w:t>
            </w:r>
            <w:proofErr w:type="spellStart"/>
            <w:r w:rsidRPr="00486FE0">
              <w:rPr>
                <w:i/>
                <w:sz w:val="20"/>
              </w:rPr>
              <w:t>to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education</w:t>
            </w:r>
            <w:proofErr w:type="spellEnd"/>
            <w:r w:rsidRPr="00486FE0">
              <w:rPr>
                <w:i/>
                <w:sz w:val="20"/>
              </w:rPr>
              <w:t>?</w:t>
            </w:r>
          </w:p>
          <w:p w:rsidR="005D1946" w:rsidRPr="00486FE0" w:rsidRDefault="005D1946" w:rsidP="00A37303">
            <w:pPr>
              <w:rPr>
                <w:b/>
                <w:color w:val="8B658A"/>
              </w:rPr>
            </w:pPr>
          </w:p>
          <w:p w:rsidR="005D1946" w:rsidRPr="00486FE0" w:rsidRDefault="005D1946" w:rsidP="00A37303">
            <w:pPr>
              <w:rPr>
                <w:b/>
                <w:color w:val="8B658A"/>
              </w:rPr>
            </w:pPr>
          </w:p>
          <w:p w:rsidR="005D1946" w:rsidRPr="00486FE0" w:rsidRDefault="005D1946" w:rsidP="00A37303">
            <w:pPr>
              <w:rPr>
                <w:b/>
                <w:color w:val="8B658A"/>
              </w:rPr>
            </w:pPr>
          </w:p>
          <w:p w:rsidR="005D1946" w:rsidRPr="00486FE0" w:rsidRDefault="005D1946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462831" w:rsidRPr="00486FE0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0BD9" w:rsidRPr="00486FE0" w:rsidTr="00A37303">
        <w:tc>
          <w:tcPr>
            <w:tcW w:w="9062" w:type="dxa"/>
          </w:tcPr>
          <w:p w:rsidR="00850BD9" w:rsidRPr="00486FE0" w:rsidRDefault="00850BD9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Wat zijn logische vervolgstappen voor dit project?</w:t>
            </w:r>
          </w:p>
          <w:p w:rsidR="00850BD9" w:rsidRPr="00486FE0" w:rsidRDefault="00850BD9" w:rsidP="00A37303">
            <w:pPr>
              <w:rPr>
                <w:b/>
                <w:color w:val="8B658A"/>
                <w:sz w:val="32"/>
              </w:rPr>
            </w:pPr>
            <w:proofErr w:type="spellStart"/>
            <w:r w:rsidRPr="00486FE0">
              <w:rPr>
                <w:i/>
                <w:sz w:val="20"/>
              </w:rPr>
              <w:t>What</w:t>
            </w:r>
            <w:proofErr w:type="spellEnd"/>
            <w:r w:rsidRPr="00486FE0">
              <w:rPr>
                <w:i/>
                <w:sz w:val="20"/>
              </w:rPr>
              <w:t xml:space="preserve"> are </w:t>
            </w:r>
            <w:proofErr w:type="spellStart"/>
            <w:r w:rsidRPr="00486FE0">
              <w:rPr>
                <w:i/>
                <w:sz w:val="20"/>
              </w:rPr>
              <w:t>logical</w:t>
            </w:r>
            <w:proofErr w:type="spellEnd"/>
            <w:r w:rsidRPr="00486FE0">
              <w:rPr>
                <w:i/>
                <w:sz w:val="20"/>
              </w:rPr>
              <w:t xml:space="preserve"> steps as follow-up </w:t>
            </w:r>
            <w:proofErr w:type="spellStart"/>
            <w:r w:rsidRPr="00486FE0">
              <w:rPr>
                <w:i/>
                <w:sz w:val="20"/>
              </w:rPr>
              <w:t>for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this</w:t>
            </w:r>
            <w:proofErr w:type="spellEnd"/>
            <w:r w:rsidRPr="00486FE0">
              <w:rPr>
                <w:i/>
                <w:sz w:val="20"/>
              </w:rPr>
              <w:t xml:space="preserve"> project?</w:t>
            </w:r>
          </w:p>
          <w:p w:rsidR="00850BD9" w:rsidRPr="00486FE0" w:rsidRDefault="00850BD9" w:rsidP="00A37303">
            <w:pPr>
              <w:rPr>
                <w:b/>
                <w:color w:val="8B658A"/>
              </w:rPr>
            </w:pPr>
          </w:p>
          <w:p w:rsidR="00850BD9" w:rsidRPr="00486FE0" w:rsidRDefault="00850BD9" w:rsidP="00A37303">
            <w:pPr>
              <w:rPr>
                <w:b/>
                <w:color w:val="8B658A"/>
              </w:rPr>
            </w:pPr>
          </w:p>
          <w:p w:rsidR="00850BD9" w:rsidRPr="00486FE0" w:rsidRDefault="00850BD9" w:rsidP="00A37303">
            <w:pPr>
              <w:rPr>
                <w:b/>
                <w:color w:val="8B658A"/>
              </w:rPr>
            </w:pPr>
          </w:p>
          <w:p w:rsidR="00850BD9" w:rsidRPr="00486FE0" w:rsidRDefault="00850BD9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850BD9" w:rsidRPr="00486FE0" w:rsidRDefault="00850BD9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0BD9" w:rsidRPr="00486FE0" w:rsidTr="00A37303">
        <w:tc>
          <w:tcPr>
            <w:tcW w:w="9062" w:type="dxa"/>
          </w:tcPr>
          <w:p w:rsidR="00850BD9" w:rsidRPr="00486FE0" w:rsidRDefault="00850BD9" w:rsidP="00A37303">
            <w:pPr>
              <w:rPr>
                <w:b/>
                <w:color w:val="8B658A"/>
              </w:rPr>
            </w:pPr>
            <w:r w:rsidRPr="00486FE0">
              <w:rPr>
                <w:b/>
                <w:color w:val="8B658A"/>
              </w:rPr>
              <w:t>Nederlandse en Engelse samenvatting van het onderzoek en de resultaten voor niet-wetenschappers (maximaal 500 woorden)</w:t>
            </w:r>
          </w:p>
          <w:p w:rsidR="00850BD9" w:rsidRPr="00486FE0" w:rsidRDefault="00850BD9" w:rsidP="00A37303">
            <w:pPr>
              <w:rPr>
                <w:b/>
                <w:color w:val="8B658A"/>
                <w:sz w:val="32"/>
              </w:rPr>
            </w:pPr>
            <w:r w:rsidRPr="00486FE0">
              <w:rPr>
                <w:i/>
                <w:sz w:val="20"/>
              </w:rPr>
              <w:t xml:space="preserve">Dutch and English summary of </w:t>
            </w:r>
            <w:proofErr w:type="spellStart"/>
            <w:r w:rsidRPr="00486FE0">
              <w:rPr>
                <w:i/>
                <w:sz w:val="20"/>
              </w:rPr>
              <w:t>study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and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findings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for</w:t>
            </w:r>
            <w:proofErr w:type="spellEnd"/>
            <w:r w:rsidRPr="00486FE0">
              <w:rPr>
                <w:i/>
                <w:sz w:val="20"/>
              </w:rPr>
              <w:t xml:space="preserve"> </w:t>
            </w:r>
            <w:proofErr w:type="spellStart"/>
            <w:r w:rsidRPr="00486FE0">
              <w:rPr>
                <w:i/>
                <w:sz w:val="20"/>
              </w:rPr>
              <w:t>lay</w:t>
            </w:r>
            <w:proofErr w:type="spellEnd"/>
            <w:r w:rsidRPr="00486FE0">
              <w:rPr>
                <w:i/>
                <w:sz w:val="20"/>
              </w:rPr>
              <w:t xml:space="preserve"> public (max. 500 words)</w:t>
            </w:r>
          </w:p>
          <w:p w:rsidR="00850BD9" w:rsidRPr="00486FE0" w:rsidRDefault="00850BD9" w:rsidP="00A37303">
            <w:pPr>
              <w:rPr>
                <w:b/>
                <w:color w:val="8B658A"/>
              </w:rPr>
            </w:pPr>
          </w:p>
          <w:p w:rsidR="00850BD9" w:rsidRPr="00486FE0" w:rsidRDefault="00850BD9" w:rsidP="00A37303">
            <w:pPr>
              <w:rPr>
                <w:b/>
                <w:color w:val="8B658A"/>
              </w:rPr>
            </w:pPr>
          </w:p>
          <w:p w:rsidR="00850BD9" w:rsidRPr="00486FE0" w:rsidRDefault="00850BD9" w:rsidP="00A37303">
            <w:pPr>
              <w:rPr>
                <w:b/>
                <w:color w:val="8B658A"/>
              </w:rPr>
            </w:pPr>
          </w:p>
          <w:p w:rsidR="00850BD9" w:rsidRPr="00486FE0" w:rsidRDefault="00850BD9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C13EF6" w:rsidRPr="00486FE0" w:rsidRDefault="00C13EF6" w:rsidP="00462831">
      <w:pPr>
        <w:rPr>
          <w:b/>
          <w:color w:val="8B658A"/>
          <w:sz w:val="32"/>
        </w:rPr>
      </w:pPr>
      <w:r w:rsidRPr="00486FE0">
        <w:rPr>
          <w:b/>
          <w:color w:val="8B658A"/>
        </w:rPr>
        <w:br/>
        <w:t xml:space="preserve">Graag als bijlage een financiële eindverantwoording toevoegen, conform de door de Stichting goedgekeurde begroting. </w:t>
      </w:r>
      <w:r w:rsidRPr="00486FE0">
        <w:rPr>
          <w:b/>
          <w:color w:val="8B658A"/>
        </w:rPr>
        <w:br/>
      </w:r>
      <w:proofErr w:type="spellStart"/>
      <w:r w:rsidRPr="00486FE0">
        <w:rPr>
          <w:i/>
          <w:sz w:val="20"/>
        </w:rPr>
        <w:t>Please</w:t>
      </w:r>
      <w:proofErr w:type="spellEnd"/>
      <w:r w:rsidRPr="00486FE0">
        <w:rPr>
          <w:i/>
          <w:sz w:val="20"/>
        </w:rPr>
        <w:t xml:space="preserve"> </w:t>
      </w:r>
      <w:proofErr w:type="spellStart"/>
      <w:r w:rsidRPr="00486FE0">
        <w:rPr>
          <w:i/>
          <w:sz w:val="20"/>
        </w:rPr>
        <w:t>add</w:t>
      </w:r>
      <w:proofErr w:type="spellEnd"/>
      <w:r w:rsidRPr="00486FE0">
        <w:rPr>
          <w:i/>
          <w:sz w:val="20"/>
        </w:rPr>
        <w:t xml:space="preserve"> as </w:t>
      </w:r>
      <w:proofErr w:type="spellStart"/>
      <w:r w:rsidRPr="00486FE0">
        <w:rPr>
          <w:i/>
          <w:sz w:val="20"/>
        </w:rPr>
        <w:t>an</w:t>
      </w:r>
      <w:proofErr w:type="spellEnd"/>
      <w:r w:rsidRPr="00486FE0">
        <w:rPr>
          <w:i/>
          <w:sz w:val="20"/>
        </w:rPr>
        <w:t xml:space="preserve"> appendix a </w:t>
      </w:r>
      <w:proofErr w:type="spellStart"/>
      <w:r w:rsidRPr="00486FE0">
        <w:rPr>
          <w:i/>
          <w:sz w:val="20"/>
        </w:rPr>
        <w:t>final</w:t>
      </w:r>
      <w:proofErr w:type="spellEnd"/>
      <w:r w:rsidRPr="00486FE0">
        <w:rPr>
          <w:i/>
          <w:sz w:val="20"/>
        </w:rPr>
        <w:t xml:space="preserve"> financial statement in </w:t>
      </w:r>
      <w:proofErr w:type="spellStart"/>
      <w:r w:rsidRPr="00486FE0">
        <w:rPr>
          <w:i/>
          <w:sz w:val="20"/>
        </w:rPr>
        <w:t>accordance</w:t>
      </w:r>
      <w:proofErr w:type="spellEnd"/>
      <w:r w:rsidRPr="00486FE0">
        <w:rPr>
          <w:i/>
          <w:sz w:val="20"/>
        </w:rPr>
        <w:t xml:space="preserve"> </w:t>
      </w:r>
      <w:proofErr w:type="spellStart"/>
      <w:r w:rsidRPr="00486FE0">
        <w:rPr>
          <w:i/>
          <w:sz w:val="20"/>
        </w:rPr>
        <w:t>with</w:t>
      </w:r>
      <w:proofErr w:type="spellEnd"/>
      <w:r w:rsidRPr="00486FE0">
        <w:rPr>
          <w:i/>
          <w:sz w:val="20"/>
        </w:rPr>
        <w:t xml:space="preserve"> </w:t>
      </w:r>
      <w:proofErr w:type="spellStart"/>
      <w:r w:rsidRPr="00486FE0">
        <w:rPr>
          <w:i/>
          <w:sz w:val="20"/>
        </w:rPr>
        <w:t>the</w:t>
      </w:r>
      <w:proofErr w:type="spellEnd"/>
      <w:r w:rsidRPr="00486FE0">
        <w:rPr>
          <w:i/>
          <w:sz w:val="20"/>
        </w:rPr>
        <w:t xml:space="preserve"> budget </w:t>
      </w:r>
      <w:proofErr w:type="spellStart"/>
      <w:r w:rsidRPr="00486FE0">
        <w:rPr>
          <w:i/>
          <w:sz w:val="20"/>
        </w:rPr>
        <w:t>which</w:t>
      </w:r>
      <w:proofErr w:type="spellEnd"/>
      <w:r w:rsidRPr="00486FE0">
        <w:rPr>
          <w:i/>
          <w:sz w:val="20"/>
        </w:rPr>
        <w:t xml:space="preserve"> has been </w:t>
      </w:r>
      <w:proofErr w:type="spellStart"/>
      <w:r w:rsidRPr="00486FE0">
        <w:rPr>
          <w:i/>
          <w:sz w:val="20"/>
        </w:rPr>
        <w:t>approved</w:t>
      </w:r>
      <w:proofErr w:type="spellEnd"/>
      <w:r w:rsidRPr="00486FE0">
        <w:rPr>
          <w:i/>
          <w:sz w:val="20"/>
        </w:rPr>
        <w:t xml:space="preserve"> </w:t>
      </w:r>
      <w:proofErr w:type="spellStart"/>
      <w:r w:rsidRPr="00486FE0">
        <w:rPr>
          <w:i/>
          <w:sz w:val="20"/>
        </w:rPr>
        <w:t>by</w:t>
      </w:r>
      <w:proofErr w:type="spellEnd"/>
      <w:r w:rsidRPr="00486FE0">
        <w:rPr>
          <w:i/>
          <w:sz w:val="20"/>
        </w:rPr>
        <w:t xml:space="preserve"> </w:t>
      </w:r>
      <w:proofErr w:type="spellStart"/>
      <w:r w:rsidRPr="00486FE0">
        <w:rPr>
          <w:i/>
          <w:sz w:val="20"/>
        </w:rPr>
        <w:t>the</w:t>
      </w:r>
      <w:proofErr w:type="spellEnd"/>
      <w:r w:rsidRPr="00486FE0">
        <w:rPr>
          <w:i/>
          <w:sz w:val="20"/>
        </w:rPr>
        <w:t xml:space="preserve"> Foundation.</w:t>
      </w:r>
    </w:p>
    <w:p w:rsidR="00C13EF6" w:rsidRPr="00486FE0" w:rsidRDefault="00C13EF6">
      <w:pPr>
        <w:rPr>
          <w:b/>
          <w:color w:val="8B658A"/>
        </w:rPr>
      </w:pPr>
    </w:p>
    <w:p w:rsidR="00DA6D48" w:rsidRPr="00C13EF6" w:rsidRDefault="00462831">
      <w:pPr>
        <w:rPr>
          <w:b/>
          <w:color w:val="8B658A"/>
        </w:rPr>
      </w:pPr>
      <w:r w:rsidRPr="00486FE0">
        <w:rPr>
          <w:b/>
          <w:color w:val="8B658A"/>
        </w:rPr>
        <w:t>Datum</w:t>
      </w:r>
      <w:r w:rsidRPr="00486FE0">
        <w:rPr>
          <w:b/>
          <w:color w:val="8B658A"/>
        </w:rPr>
        <w:tab/>
      </w:r>
      <w:r w:rsidRPr="00486FE0">
        <w:rPr>
          <w:b/>
          <w:color w:val="8B658A"/>
        </w:rPr>
        <w:tab/>
      </w:r>
      <w:r w:rsidRPr="00486FE0">
        <w:rPr>
          <w:b/>
          <w:color w:val="8B658A"/>
        </w:rPr>
        <w:tab/>
      </w:r>
      <w:r w:rsidRPr="00486FE0">
        <w:rPr>
          <w:b/>
          <w:color w:val="8B658A"/>
        </w:rPr>
        <w:tab/>
      </w:r>
      <w:r w:rsidRPr="00486FE0">
        <w:rPr>
          <w:b/>
          <w:color w:val="8B658A"/>
        </w:rPr>
        <w:tab/>
      </w:r>
      <w:r w:rsidRPr="00486FE0">
        <w:rPr>
          <w:b/>
          <w:color w:val="8B658A"/>
        </w:rPr>
        <w:tab/>
      </w:r>
      <w:r w:rsidRPr="00486FE0">
        <w:rPr>
          <w:b/>
          <w:color w:val="8B658A"/>
        </w:rPr>
        <w:tab/>
        <w:t>Handtekening</w:t>
      </w:r>
      <w:r w:rsidRPr="00486FE0">
        <w:rPr>
          <w:b/>
          <w:color w:val="8B658A"/>
        </w:rPr>
        <w:br/>
      </w:r>
      <w:r w:rsidRPr="00486FE0">
        <w:rPr>
          <w:i/>
          <w:sz w:val="20"/>
        </w:rPr>
        <w:t xml:space="preserve">Date </w:t>
      </w:r>
      <w:r w:rsidRPr="00486FE0">
        <w:rPr>
          <w:i/>
          <w:sz w:val="20"/>
        </w:rPr>
        <w:tab/>
      </w:r>
      <w:r w:rsidRPr="00486FE0">
        <w:rPr>
          <w:i/>
          <w:sz w:val="20"/>
        </w:rPr>
        <w:tab/>
      </w:r>
      <w:r w:rsidRPr="00486FE0">
        <w:rPr>
          <w:i/>
          <w:sz w:val="20"/>
        </w:rPr>
        <w:tab/>
      </w:r>
      <w:r w:rsidRPr="00486FE0">
        <w:rPr>
          <w:i/>
          <w:sz w:val="20"/>
        </w:rPr>
        <w:tab/>
      </w:r>
      <w:r w:rsidRPr="00486FE0">
        <w:rPr>
          <w:i/>
          <w:sz w:val="20"/>
        </w:rPr>
        <w:tab/>
      </w:r>
      <w:r w:rsidRPr="00486FE0">
        <w:rPr>
          <w:i/>
          <w:sz w:val="20"/>
        </w:rPr>
        <w:tab/>
      </w:r>
      <w:r w:rsidRPr="00486FE0">
        <w:rPr>
          <w:i/>
          <w:sz w:val="20"/>
        </w:rPr>
        <w:tab/>
      </w:r>
      <w:proofErr w:type="spellStart"/>
      <w:r w:rsidRPr="00486FE0">
        <w:rPr>
          <w:i/>
          <w:sz w:val="20"/>
        </w:rPr>
        <w:t>Signature</w:t>
      </w:r>
      <w:proofErr w:type="spellEnd"/>
    </w:p>
    <w:sectPr w:rsidR="00DA6D48" w:rsidRPr="00C13E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jE1NTEyMjU2NDFU0lEKTi0uzszPAykwqgUATS7L3SwAAAA="/>
  </w:docVars>
  <w:rsids>
    <w:rsidRoot w:val="00557CE6"/>
    <w:rsid w:val="000B72EF"/>
    <w:rsid w:val="00160EFB"/>
    <w:rsid w:val="00423FC0"/>
    <w:rsid w:val="00455133"/>
    <w:rsid w:val="00462831"/>
    <w:rsid w:val="00486FE0"/>
    <w:rsid w:val="00557CE6"/>
    <w:rsid w:val="005B575F"/>
    <w:rsid w:val="005D1946"/>
    <w:rsid w:val="006349D4"/>
    <w:rsid w:val="00646C76"/>
    <w:rsid w:val="00680BAB"/>
    <w:rsid w:val="006A04AA"/>
    <w:rsid w:val="00850BD9"/>
    <w:rsid w:val="009D32AA"/>
    <w:rsid w:val="00B1024C"/>
    <w:rsid w:val="00BC3816"/>
    <w:rsid w:val="00C13EF6"/>
    <w:rsid w:val="00DA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3BC174-0A12-4237-9268-92AD85C1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557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40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lta</dc:creator>
  <cp:keywords/>
  <dc:description/>
  <cp:lastModifiedBy>Marieke den Os</cp:lastModifiedBy>
  <cp:revision>2</cp:revision>
  <dcterms:created xsi:type="dcterms:W3CDTF">2019-04-26T10:25:00Z</dcterms:created>
  <dcterms:modified xsi:type="dcterms:W3CDTF">2019-04-26T10:25:00Z</dcterms:modified>
</cp:coreProperties>
</file>